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4D4F1" w14:textId="21B10D4E" w:rsidR="00BA67E5" w:rsidRPr="00BA67E5" w:rsidRDefault="00BA67E5" w:rsidP="00BA67E5">
      <w:pPr>
        <w:shd w:val="clear" w:color="auto" w:fill="FFFFFF" w:themeFill="background1"/>
        <w:spacing w:after="0" w:line="360" w:lineRule="auto"/>
        <w:jc w:val="center"/>
        <w:rPr>
          <w:rFonts w:ascii="Candara" w:eastAsia="Times New Roman" w:hAnsi="Candara" w:cs="Segoe UI"/>
          <w:b/>
          <w:bCs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b/>
          <w:bCs/>
          <w:color w:val="000000"/>
          <w:sz w:val="27"/>
          <w:szCs w:val="27"/>
        </w:rPr>
        <w:t>Lean Startup Model Simulation</w:t>
      </w:r>
    </w:p>
    <w:p w14:paraId="2AE9FB2B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E547A6">
        <w:rPr>
          <w:rFonts w:ascii="Candara" w:eastAsia="Times New Roman" w:hAnsi="Candara" w:cs="Segoe UI"/>
          <w:b/>
          <w:bCs/>
          <w:color w:val="000000"/>
          <w:sz w:val="27"/>
          <w:szCs w:val="27"/>
        </w:rPr>
        <w:t>Objective</w:t>
      </w: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: To simulate the Lean Startup Model process and have students experience the challenges and opportunities of launching a startup.</w:t>
      </w:r>
    </w:p>
    <w:p w14:paraId="47829ED8" w14:textId="06A9379A" w:rsidR="00BA67E5" w:rsidRPr="00E547A6" w:rsidRDefault="00E547A6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b/>
          <w:bCs/>
          <w:color w:val="000000"/>
          <w:sz w:val="27"/>
          <w:szCs w:val="27"/>
        </w:rPr>
      </w:pPr>
      <w:r w:rsidRPr="00E547A6">
        <w:rPr>
          <w:rFonts w:ascii="Candara" w:eastAsia="Times New Roman" w:hAnsi="Candara" w:cs="Segoe UI"/>
          <w:b/>
          <w:bCs/>
          <w:color w:val="000000"/>
          <w:sz w:val="27"/>
          <w:szCs w:val="27"/>
        </w:rPr>
        <w:t>Requirements</w:t>
      </w:r>
      <w:r w:rsidR="00BA67E5" w:rsidRPr="00E547A6">
        <w:rPr>
          <w:rFonts w:ascii="Candara" w:eastAsia="Times New Roman" w:hAnsi="Candara" w:cs="Segoe UI"/>
          <w:b/>
          <w:bCs/>
          <w:color w:val="000000"/>
          <w:sz w:val="27"/>
          <w:szCs w:val="27"/>
        </w:rPr>
        <w:t>:</w:t>
      </w:r>
    </w:p>
    <w:p w14:paraId="7914A0C7" w14:textId="7086DB86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ntroduction:</w:t>
      </w:r>
    </w:p>
    <w:p w14:paraId="2768EA1B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ntroduce the Lean Startup Model and its components (problem, solution, key metrics, and user feedback).</w:t>
      </w:r>
    </w:p>
    <w:p w14:paraId="7EE9D25D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xplain how the model is used to develop and launch a startup.</w:t>
      </w:r>
    </w:p>
    <w:p w14:paraId="6B3841B4" w14:textId="2B71813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Group Formation:</w:t>
      </w:r>
    </w:p>
    <w:p w14:paraId="683D836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Divide the class into groups of 3-4 students.</w:t>
      </w:r>
    </w:p>
    <w:p w14:paraId="1AE7381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ach group will work on a hypothetical startup idea.</w:t>
      </w:r>
    </w:p>
    <w:p w14:paraId="335EFE14" w14:textId="52158B0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Startup Idea Generation:</w:t>
      </w:r>
    </w:p>
    <w:p w14:paraId="5E46228D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brainstorm and come up with a hypothetical startup idea.</w:t>
      </w:r>
    </w:p>
    <w:p w14:paraId="43A85A88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think of a problem or need in the market that their startup can solve.</w:t>
      </w:r>
    </w:p>
    <w:p w14:paraId="2CA5EF0C" w14:textId="5E36557F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Lean Startup Model Canvas:</w:t>
      </w:r>
    </w:p>
    <w:p w14:paraId="74D05874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Distribute a printed copy of the Lean Startup Model canvas to each group.</w:t>
      </w:r>
    </w:p>
    <w:p w14:paraId="77DE43B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fill out the canvas for their startup idea, focusing on the problem, solution, key metrics, and user feedback.</w:t>
      </w:r>
    </w:p>
    <w:p w14:paraId="24D89AC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be as detailed as possible and to use the post-it notes to brainstorm and organize their ideas.</w:t>
      </w:r>
    </w:p>
    <w:p w14:paraId="24B668EF" w14:textId="3869D70A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Customer Discovery:</w:t>
      </w:r>
    </w:p>
    <w:p w14:paraId="04E46BD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reate a list of potential customers for their startup.</w:t>
      </w:r>
    </w:p>
    <w:p w14:paraId="4A0A213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lastRenderedPageBreak/>
        <w:t>Encourage them to think about who would be interested in their product or service and what their needs and pain points might be.</w:t>
      </w:r>
    </w:p>
    <w:p w14:paraId="01A8724E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reate a set of interview questions to ask their potential customers.</w:t>
      </w:r>
    </w:p>
    <w:p w14:paraId="3635C678" w14:textId="2B599017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Customer Interviews:</w:t>
      </w:r>
    </w:p>
    <w:p w14:paraId="480BC2E9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conduct mock customer interviews with their classmates or fellow group members.</w:t>
      </w:r>
    </w:p>
    <w:p w14:paraId="0641375F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ask their interview questions and gather feedback on their startup idea.</w:t>
      </w:r>
    </w:p>
    <w:p w14:paraId="0EF5D902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take notes on the feedback they receive and any insights they gain.</w:t>
      </w:r>
    </w:p>
    <w:p w14:paraId="0892DCA0" w14:textId="25F9947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Iteration and Improvement:</w:t>
      </w:r>
    </w:p>
    <w:p w14:paraId="052690C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review the feedback they received from their customer interviews.</w:t>
      </w:r>
    </w:p>
    <w:p w14:paraId="338C49E1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identify areas for improvement and iterate on their startup idea.</w:t>
      </w:r>
    </w:p>
    <w:p w14:paraId="27FB09B1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them update their Lean Startup Model canvas with any changes they make.</w:t>
      </w:r>
    </w:p>
    <w:p w14:paraId="64AF93AE" w14:textId="4068972E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Pitching:</w:t>
      </w:r>
    </w:p>
    <w:p w14:paraId="3EC165E2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pitch their startup idea to the class.</w:t>
      </w:r>
    </w:p>
    <w:p w14:paraId="1C6E699E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ncourage them to highlight the problem they're solving, their solution, and their key metrics.</w:t>
      </w:r>
    </w:p>
    <w:p w14:paraId="52D6960F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llow time for questions and feedback from the class.</w:t>
      </w:r>
    </w:p>
    <w:p w14:paraId="0D47981E" w14:textId="799103DB" w:rsidR="00BA67E5" w:rsidRPr="00BA67E5" w:rsidRDefault="00BA67E5" w:rsidP="00BA67E5">
      <w:pPr>
        <w:numPr>
          <w:ilvl w:val="0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Wrap-up:</w:t>
      </w:r>
    </w:p>
    <w:p w14:paraId="0EA36223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Have each group reflect on what they learned during the simulation.</w:t>
      </w:r>
    </w:p>
    <w:p w14:paraId="2CF884C6" w14:textId="77777777" w:rsidR="00BA67E5" w:rsidRPr="00BA67E5" w:rsidRDefault="00BA67E5" w:rsidP="00BA67E5">
      <w:pPr>
        <w:numPr>
          <w:ilvl w:val="1"/>
          <w:numId w:val="2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lastRenderedPageBreak/>
        <w:t>Ask them to share any insights they gained about the Lean Startup Model and the process of launching a startup.</w:t>
      </w:r>
    </w:p>
    <w:p w14:paraId="550A7246" w14:textId="77777777" w:rsidR="00BA67E5" w:rsidRPr="00BA67E5" w:rsidRDefault="00BA67E5" w:rsidP="00BA67E5">
      <w:p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ssessment:</w:t>
      </w:r>
    </w:p>
    <w:p w14:paraId="0CCED92D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Observe each group's progress throughout the simulation and assess their understanding of the Lean Startup Model.</w:t>
      </w:r>
    </w:p>
    <w:p w14:paraId="766E3C7B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Review their Lean Startup Model canvas and assess their ability to apply the concepts to their startup idea.</w:t>
      </w:r>
    </w:p>
    <w:p w14:paraId="7E13302B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Evaluate their ability to conduct customer interviews and iterate on their idea based on feedback.</w:t>
      </w:r>
    </w:p>
    <w:p w14:paraId="412BDAA1" w14:textId="77777777" w:rsidR="00BA67E5" w:rsidRPr="00BA67E5" w:rsidRDefault="00BA67E5" w:rsidP="00BA67E5">
      <w:pPr>
        <w:numPr>
          <w:ilvl w:val="0"/>
          <w:numId w:val="3"/>
        </w:numPr>
        <w:shd w:val="clear" w:color="auto" w:fill="FFFFFF" w:themeFill="background1"/>
        <w:spacing w:after="0" w:line="360" w:lineRule="auto"/>
        <w:jc w:val="both"/>
        <w:rPr>
          <w:rFonts w:ascii="Candara" w:eastAsia="Times New Roman" w:hAnsi="Candara" w:cs="Segoe UI"/>
          <w:color w:val="000000"/>
          <w:sz w:val="27"/>
          <w:szCs w:val="27"/>
        </w:rPr>
      </w:pPr>
      <w:r w:rsidRPr="00BA67E5">
        <w:rPr>
          <w:rFonts w:ascii="Candara" w:eastAsia="Times New Roman" w:hAnsi="Candara" w:cs="Segoe UI"/>
          <w:color w:val="000000"/>
          <w:sz w:val="27"/>
          <w:szCs w:val="27"/>
        </w:rPr>
        <w:t>Assess their ability to effectively pitch their startup idea to the class.</w:t>
      </w:r>
    </w:p>
    <w:p w14:paraId="315D92AC" w14:textId="24C6C2A6" w:rsidR="002525EB" w:rsidRDefault="002525EB" w:rsidP="00BA67E5">
      <w:pPr>
        <w:shd w:val="clear" w:color="auto" w:fill="FFFFFF" w:themeFill="background1"/>
        <w:spacing w:line="360" w:lineRule="auto"/>
        <w:jc w:val="both"/>
        <w:rPr>
          <w:rFonts w:ascii="Candara" w:hAnsi="Candara"/>
        </w:rPr>
      </w:pPr>
      <w:bookmarkStart w:id="0" w:name="_GoBack"/>
      <w:bookmarkEnd w:id="0"/>
    </w:p>
    <w:p w14:paraId="78261A84" w14:textId="55F522BF" w:rsidR="00E547A6" w:rsidRPr="00E547A6" w:rsidRDefault="00E547A6" w:rsidP="00BA67E5">
      <w:pPr>
        <w:shd w:val="clear" w:color="auto" w:fill="FFFFFF" w:themeFill="background1"/>
        <w:spacing w:line="360" w:lineRule="auto"/>
        <w:jc w:val="both"/>
        <w:rPr>
          <w:rFonts w:ascii="Candara" w:hAnsi="Candara"/>
          <w:sz w:val="27"/>
          <w:szCs w:val="27"/>
        </w:rPr>
      </w:pPr>
      <w:r w:rsidRPr="00E547A6">
        <w:rPr>
          <w:rFonts w:ascii="Candara" w:hAnsi="Candara"/>
          <w:sz w:val="27"/>
          <w:szCs w:val="27"/>
        </w:rPr>
        <w:t>Please submit your work as a PDF file to LMS.</w:t>
      </w:r>
    </w:p>
    <w:sectPr w:rsidR="00E547A6" w:rsidRPr="00E54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95C"/>
    <w:multiLevelType w:val="multilevel"/>
    <w:tmpl w:val="3D963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57591C"/>
    <w:multiLevelType w:val="multilevel"/>
    <w:tmpl w:val="B060C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C906C12"/>
    <w:multiLevelType w:val="multilevel"/>
    <w:tmpl w:val="91D4F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DM3NTM0NzCzNDFQ0lEKTi0uzszPAykwrgUA+cKV2iwAAAA="/>
  </w:docVars>
  <w:rsids>
    <w:rsidRoot w:val="00CF7711"/>
    <w:rsid w:val="002525EB"/>
    <w:rsid w:val="006B1387"/>
    <w:rsid w:val="00BA67E5"/>
    <w:rsid w:val="00CF7711"/>
    <w:rsid w:val="00E547A6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0949A"/>
  <w15:chartTrackingRefBased/>
  <w15:docId w15:val="{9313FAD0-D994-4475-B4BF-97CCE03C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67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0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08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4</cp:revision>
  <cp:lastPrinted>2023-11-21T05:11:00Z</cp:lastPrinted>
  <dcterms:created xsi:type="dcterms:W3CDTF">2023-11-21T05:05:00Z</dcterms:created>
  <dcterms:modified xsi:type="dcterms:W3CDTF">2024-01-22T04:51:00Z</dcterms:modified>
</cp:coreProperties>
</file>